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7C9BEBC3" w:rsidP="7C9BEBC3" w:rsidRDefault="7C9BEBC3" w14:paraId="3D6D7B46" w14:textId="388A80F6">
      <w:pPr>
        <w:pStyle w:val="Normal"/>
        <w:jc w:val="left"/>
      </w:pPr>
      <w:r w:rsidR="7C9BEBC3">
        <w:drawing>
          <wp:inline wp14:editId="4B0E429C" wp14:anchorId="21297DF0">
            <wp:extent cx="1380414" cy="1438275"/>
            <wp:effectExtent l="0" t="0" r="0" b="0"/>
            <wp:docPr id="20532357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44519a990f344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414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C9BEBC3" w:rsidP="7C9BEBC3" w:rsidRDefault="7C9BEBC3" w14:paraId="20ECBA2A" w14:textId="37056F40">
      <w:pPr>
        <w:pStyle w:val="Normal"/>
        <w:jc w:val="left"/>
      </w:pPr>
      <w:r w:rsidRPr="7C9BEBC3" w:rsidR="7C9BEBC3">
        <w:rPr>
          <w:rFonts w:ascii="Arial Narrow" w:hAnsi="Arial Narrow" w:eastAsia="Arial Narrow" w:cs="Arial Narrow"/>
          <w:noProof w:val="0"/>
          <w:sz w:val="16"/>
          <w:szCs w:val="16"/>
          <w:lang w:val="en-GB"/>
        </w:rPr>
        <w:t xml:space="preserve">                 lutheranworld.org</w:t>
      </w:r>
    </w:p>
    <w:p w:rsidRPr="000D5968" w:rsidR="00200F96" w:rsidP="21485FA1" w:rsidRDefault="00200F96" w14:paraId="1E3D16EF" w14:textId="77777777">
      <w:pPr>
        <w:jc w:val="center"/>
        <w:rPr>
          <w:rFonts w:ascii="Arial" w:hAnsi="Arial" w:eastAsia="Arial" w:cs="Arial"/>
          <w:b/>
          <w:bCs/>
          <w:color w:val="4F81BD"/>
          <w:sz w:val="28"/>
          <w:szCs w:val="28"/>
          <w:lang w:val="es-419"/>
        </w:rPr>
      </w:pPr>
      <w:bookmarkStart w:name="_GoBack" w:id="0"/>
      <w:bookmarkEnd w:id="0"/>
      <w:r w:rsidRPr="000D5968">
        <w:rPr>
          <w:rFonts w:ascii="Arial" w:hAnsi="Arial" w:eastAsia="Arial" w:cs="Arial"/>
          <w:b/>
          <w:bCs/>
          <w:color w:val="4F81BD"/>
          <w:sz w:val="28"/>
          <w:szCs w:val="28"/>
          <w:lang w:val="es-419"/>
        </w:rPr>
        <w:t>Formulario para nominación de jóvenes de la FLM</w:t>
      </w:r>
    </w:p>
    <w:p w:rsidRPr="000D5968" w:rsidR="0037184E" w:rsidP="21485FA1" w:rsidRDefault="00200F96" w14:paraId="475771B0" w14:textId="668050E6">
      <w:pPr>
        <w:jc w:val="center"/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es-419"/>
        </w:rPr>
      </w:pPr>
      <w:r w:rsidRPr="7BF1987B" w:rsidR="00200F96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es-419"/>
        </w:rPr>
        <w:t xml:space="preserve">Delegación a la </w:t>
      </w:r>
      <w:r w:rsidRPr="7BF1987B" w:rsidR="4193707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es-419"/>
        </w:rPr>
        <w:t>COP27</w:t>
      </w:r>
      <w:r w:rsidRPr="7BF1987B" w:rsidR="0037184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es-419"/>
        </w:rPr>
        <w:t xml:space="preserve"> </w:t>
      </w:r>
    </w:p>
    <w:p w:rsidRPr="000D5968" w:rsidR="0037184E" w:rsidP="21485FA1" w:rsidRDefault="00200F96" w14:paraId="32E61C9B" w14:textId="1A408DA6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es-419"/>
        </w:rPr>
      </w:pPr>
      <w:r w:rsidRPr="000D5968">
        <w:rPr>
          <w:rFonts w:eastAsiaTheme="minorEastAsia"/>
          <w:b/>
          <w:bCs/>
          <w:color w:val="4F81BD"/>
          <w:sz w:val="24"/>
          <w:szCs w:val="24"/>
          <w:lang w:val="es-419"/>
        </w:rPr>
        <w:t xml:space="preserve">INFORMACIÓN </w:t>
      </w:r>
      <w:r w:rsidRPr="000D5968" w:rsidR="4193707E">
        <w:rPr>
          <w:rFonts w:eastAsiaTheme="minorEastAsia"/>
          <w:b/>
          <w:bCs/>
          <w:color w:val="4F81BD"/>
          <w:sz w:val="24"/>
          <w:szCs w:val="24"/>
          <w:lang w:val="es-419"/>
        </w:rPr>
        <w:t>P</w:t>
      </w:r>
      <w:r w:rsidRPr="000D5968" w:rsidR="214191D1">
        <w:rPr>
          <w:rFonts w:eastAsiaTheme="minorEastAsia"/>
          <w:b/>
          <w:bCs/>
          <w:color w:val="4F81BD"/>
          <w:sz w:val="24"/>
          <w:szCs w:val="24"/>
          <w:lang w:val="es-419"/>
        </w:rPr>
        <w:t>ERSONAL</w:t>
      </w:r>
    </w:p>
    <w:p w:rsidRPr="000D5968" w:rsidR="4193707E" w:rsidP="21485FA1" w:rsidRDefault="4193707E" w14:paraId="68151987" w14:textId="111C386D">
      <w:pPr>
        <w:rPr>
          <w:rFonts w:eastAsiaTheme="minorEastAsia"/>
          <w:sz w:val="24"/>
          <w:szCs w:val="24"/>
          <w:lang w:val="es-419"/>
        </w:rPr>
      </w:pPr>
      <w:r w:rsidRPr="000D5968">
        <w:rPr>
          <w:rFonts w:eastAsiaTheme="minorEastAsia"/>
          <w:sz w:val="24"/>
          <w:szCs w:val="24"/>
          <w:lang w:val="es-419"/>
        </w:rPr>
        <w:t>N</w:t>
      </w:r>
      <w:r w:rsidRPr="000D5968" w:rsidR="00200F96">
        <w:rPr>
          <w:rFonts w:eastAsiaTheme="minorEastAsia"/>
          <w:sz w:val="24"/>
          <w:szCs w:val="24"/>
          <w:lang w:val="es-419"/>
        </w:rPr>
        <w:t>ombre</w:t>
      </w:r>
      <w:r w:rsidRPr="000D5968">
        <w:rPr>
          <w:rFonts w:eastAsiaTheme="minorEastAsia"/>
          <w:sz w:val="24"/>
          <w:szCs w:val="24"/>
          <w:lang w:val="es-419"/>
        </w:rPr>
        <w:t>:</w:t>
      </w:r>
    </w:p>
    <w:p w:rsidRPr="000D5968" w:rsidR="4193707E" w:rsidP="21485FA1" w:rsidRDefault="00200F96" w14:paraId="67EB6FDA" w14:textId="7CF6CC1A">
      <w:pPr>
        <w:rPr>
          <w:rFonts w:eastAsiaTheme="minorEastAsia"/>
          <w:sz w:val="24"/>
          <w:szCs w:val="24"/>
          <w:lang w:val="es-419"/>
        </w:rPr>
      </w:pPr>
      <w:r w:rsidRPr="000D5968">
        <w:rPr>
          <w:rFonts w:eastAsiaTheme="minorEastAsia"/>
          <w:sz w:val="24"/>
          <w:szCs w:val="24"/>
          <w:lang w:val="es-419"/>
        </w:rPr>
        <w:t>Posición</w:t>
      </w:r>
      <w:r w:rsidRPr="000D5968" w:rsidR="4193707E">
        <w:rPr>
          <w:rFonts w:eastAsiaTheme="minorEastAsia"/>
          <w:sz w:val="24"/>
          <w:szCs w:val="24"/>
          <w:lang w:val="es-419"/>
        </w:rPr>
        <w:t>:</w:t>
      </w:r>
    </w:p>
    <w:p w:rsidRPr="000D5968" w:rsidR="0037184E" w:rsidP="21485FA1" w:rsidRDefault="00200F96" w14:paraId="1E4DD918" w14:textId="303290F8">
      <w:pPr>
        <w:rPr>
          <w:rFonts w:eastAsiaTheme="minorEastAsia"/>
          <w:sz w:val="24"/>
          <w:szCs w:val="24"/>
          <w:lang w:val="es-419"/>
        </w:rPr>
      </w:pPr>
      <w:r w:rsidRPr="000D5968">
        <w:rPr>
          <w:rFonts w:eastAsiaTheme="minorEastAsia"/>
          <w:sz w:val="24"/>
          <w:szCs w:val="24"/>
          <w:lang w:val="es-419"/>
        </w:rPr>
        <w:t>Iglesia miembro de la FLM</w:t>
      </w:r>
      <w:r w:rsidRPr="000D5968" w:rsidR="4193707E">
        <w:rPr>
          <w:rFonts w:eastAsiaTheme="minorEastAsia"/>
          <w:sz w:val="24"/>
          <w:szCs w:val="24"/>
          <w:lang w:val="es-419"/>
        </w:rPr>
        <w:t>:</w:t>
      </w:r>
    </w:p>
    <w:p w:rsidRPr="000D5968" w:rsidR="0037184E" w:rsidP="21485FA1" w:rsidRDefault="00200F96" w14:paraId="38B3B66D" w14:textId="2D37663D">
      <w:pPr>
        <w:rPr>
          <w:lang w:val="es-419"/>
        </w:rPr>
      </w:pPr>
      <w:r w:rsidRPr="000D5968">
        <w:rPr>
          <w:rFonts w:eastAsiaTheme="minorEastAsia"/>
          <w:sz w:val="24"/>
          <w:szCs w:val="24"/>
          <w:lang w:val="es-419"/>
        </w:rPr>
        <w:t>Residencia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4193707E">
        <w:rPr>
          <w:rFonts w:eastAsiaTheme="minorEastAsia"/>
          <w:sz w:val="24"/>
          <w:szCs w:val="24"/>
          <w:lang w:val="es-419"/>
        </w:rPr>
        <w:t>(</w:t>
      </w:r>
      <w:r w:rsidRPr="000D5968">
        <w:rPr>
          <w:rFonts w:eastAsiaTheme="minorEastAsia"/>
          <w:sz w:val="24"/>
          <w:szCs w:val="24"/>
          <w:lang w:val="es-419"/>
        </w:rPr>
        <w:t>país y ciudad</w:t>
      </w:r>
      <w:r w:rsidRPr="000D5968" w:rsidR="4193707E">
        <w:rPr>
          <w:rFonts w:eastAsiaTheme="minorEastAsia"/>
          <w:sz w:val="24"/>
          <w:szCs w:val="24"/>
          <w:lang w:val="es-419"/>
        </w:rPr>
        <w:t>):</w:t>
      </w:r>
    </w:p>
    <w:p w:rsidRPr="000D5968" w:rsidR="0037184E" w:rsidP="21485FA1" w:rsidRDefault="00200F96" w14:paraId="43792DBD" w14:textId="01A74FB4">
      <w:pPr>
        <w:rPr>
          <w:rFonts w:eastAsiaTheme="minorEastAsia"/>
          <w:sz w:val="24"/>
          <w:szCs w:val="24"/>
          <w:lang w:val="es-419"/>
        </w:rPr>
      </w:pPr>
      <w:r w:rsidRPr="000D5968">
        <w:rPr>
          <w:rFonts w:eastAsiaTheme="minorEastAsia"/>
          <w:sz w:val="24"/>
          <w:szCs w:val="24"/>
          <w:lang w:val="es-419"/>
        </w:rPr>
        <w:t>Fecha de nacimiento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5E1B4459">
        <w:rPr>
          <w:rFonts w:eastAsiaTheme="minorEastAsia"/>
          <w:sz w:val="24"/>
          <w:szCs w:val="24"/>
          <w:lang w:val="es-419"/>
        </w:rPr>
        <w:t>(DD/MM/</w:t>
      </w:r>
      <w:r w:rsidRPr="000D5968">
        <w:rPr>
          <w:rFonts w:eastAsiaTheme="minorEastAsia"/>
          <w:sz w:val="24"/>
          <w:szCs w:val="24"/>
          <w:lang w:val="es-419"/>
        </w:rPr>
        <w:t>AAAA</w:t>
      </w:r>
      <w:r w:rsidRPr="000D5968" w:rsidR="5E1B4459">
        <w:rPr>
          <w:rFonts w:eastAsiaTheme="minorEastAsia"/>
          <w:sz w:val="24"/>
          <w:szCs w:val="24"/>
          <w:lang w:val="es-419"/>
        </w:rPr>
        <w:t>)</w:t>
      </w:r>
      <w:r w:rsidRPr="000D5968" w:rsidR="4193707E">
        <w:rPr>
          <w:rFonts w:eastAsiaTheme="minorEastAsia"/>
          <w:sz w:val="24"/>
          <w:szCs w:val="24"/>
          <w:lang w:val="es-419"/>
        </w:rPr>
        <w:t>:</w:t>
      </w:r>
    </w:p>
    <w:p w:rsidRPr="000D5968" w:rsidR="4193707E" w:rsidP="21485FA1" w:rsidRDefault="00200F96" w14:paraId="1ECC0B42" w14:textId="30054AB1">
      <w:pPr>
        <w:rPr>
          <w:rFonts w:eastAsiaTheme="minorEastAsia"/>
          <w:sz w:val="24"/>
          <w:szCs w:val="24"/>
          <w:lang w:val="es-419"/>
        </w:rPr>
      </w:pPr>
      <w:r w:rsidRPr="000D5968">
        <w:rPr>
          <w:rFonts w:eastAsiaTheme="minorEastAsia"/>
          <w:sz w:val="24"/>
          <w:szCs w:val="24"/>
          <w:lang w:val="es-419"/>
        </w:rPr>
        <w:t>Género</w:t>
      </w:r>
      <w:r w:rsidRPr="000D5968" w:rsidR="4193707E">
        <w:rPr>
          <w:rFonts w:eastAsiaTheme="minorEastAsia"/>
          <w:sz w:val="24"/>
          <w:szCs w:val="24"/>
          <w:lang w:val="es-419"/>
        </w:rPr>
        <w:t>: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proofErr w:type="gramStart"/>
      <w:r w:rsidRPr="000D5968" w:rsidR="4193707E">
        <w:rPr>
          <w:rFonts w:eastAsiaTheme="minorEastAsia"/>
          <w:sz w:val="24"/>
          <w:szCs w:val="24"/>
          <w:lang w:val="es-419"/>
        </w:rPr>
        <w:t>[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4193707E">
        <w:rPr>
          <w:rFonts w:eastAsiaTheme="minorEastAsia"/>
          <w:sz w:val="24"/>
          <w:szCs w:val="24"/>
          <w:lang w:val="es-419"/>
        </w:rPr>
        <w:t>]</w:t>
      </w:r>
      <w:proofErr w:type="gramEnd"/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4193707E">
        <w:rPr>
          <w:rFonts w:eastAsiaTheme="minorEastAsia"/>
          <w:sz w:val="24"/>
          <w:szCs w:val="24"/>
          <w:lang w:val="es-419"/>
        </w:rPr>
        <w:t>M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4193707E">
        <w:rPr>
          <w:rFonts w:eastAsiaTheme="minorEastAsia"/>
          <w:sz w:val="24"/>
          <w:szCs w:val="24"/>
          <w:lang w:val="es-419"/>
        </w:rPr>
        <w:t>[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4193707E">
        <w:rPr>
          <w:rFonts w:eastAsiaTheme="minorEastAsia"/>
          <w:sz w:val="24"/>
          <w:szCs w:val="24"/>
          <w:lang w:val="es-419"/>
        </w:rPr>
        <w:t>]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4193707E">
        <w:rPr>
          <w:rFonts w:eastAsiaTheme="minorEastAsia"/>
          <w:sz w:val="24"/>
          <w:szCs w:val="24"/>
          <w:lang w:val="es-419"/>
        </w:rPr>
        <w:t>F</w:t>
      </w:r>
    </w:p>
    <w:p w:rsidRPr="000D5968" w:rsidR="4193707E" w:rsidP="21485FA1" w:rsidRDefault="4193707E" w14:paraId="43D6ECC1" w14:textId="0D20B54E">
      <w:pPr>
        <w:rPr>
          <w:rFonts w:eastAsiaTheme="minorEastAsia"/>
          <w:sz w:val="24"/>
          <w:szCs w:val="24"/>
          <w:lang w:val="es-419"/>
        </w:rPr>
      </w:pPr>
      <w:r w:rsidRPr="000D5968">
        <w:rPr>
          <w:rFonts w:eastAsiaTheme="minorEastAsia"/>
          <w:sz w:val="24"/>
          <w:szCs w:val="24"/>
          <w:lang w:val="es-419"/>
        </w:rPr>
        <w:t>Pas</w:t>
      </w:r>
      <w:r w:rsidRPr="000D5968" w:rsidR="00200F96">
        <w:rPr>
          <w:rFonts w:eastAsiaTheme="minorEastAsia"/>
          <w:sz w:val="24"/>
          <w:szCs w:val="24"/>
          <w:lang w:val="es-419"/>
        </w:rPr>
        <w:t>a</w:t>
      </w:r>
      <w:r w:rsidRPr="000D5968">
        <w:rPr>
          <w:rFonts w:eastAsiaTheme="minorEastAsia"/>
          <w:sz w:val="24"/>
          <w:szCs w:val="24"/>
          <w:lang w:val="es-419"/>
        </w:rPr>
        <w:t>port</w:t>
      </w:r>
      <w:r w:rsidRPr="000D5968" w:rsidR="00200F96">
        <w:rPr>
          <w:rFonts w:eastAsiaTheme="minorEastAsia"/>
          <w:sz w:val="24"/>
          <w:szCs w:val="24"/>
          <w:lang w:val="es-419"/>
        </w:rPr>
        <w:t>e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00200F96">
        <w:rPr>
          <w:rFonts w:eastAsiaTheme="minorEastAsia"/>
          <w:sz w:val="24"/>
          <w:szCs w:val="24"/>
          <w:lang w:val="es-419"/>
        </w:rPr>
        <w:t>(núm</w:t>
      </w:r>
      <w:r w:rsidRPr="000D5968">
        <w:rPr>
          <w:rFonts w:eastAsiaTheme="minorEastAsia"/>
          <w:sz w:val="24"/>
          <w:szCs w:val="24"/>
          <w:lang w:val="es-419"/>
        </w:rPr>
        <w:t>er</w:t>
      </w:r>
      <w:r w:rsidRPr="000D5968" w:rsidR="00200F96">
        <w:rPr>
          <w:rFonts w:eastAsiaTheme="minorEastAsia"/>
          <w:sz w:val="24"/>
          <w:szCs w:val="24"/>
          <w:lang w:val="es-419"/>
        </w:rPr>
        <w:t>o</w:t>
      </w:r>
      <w:r w:rsidRPr="000D5968">
        <w:rPr>
          <w:rFonts w:eastAsiaTheme="minorEastAsia"/>
          <w:sz w:val="24"/>
          <w:szCs w:val="24"/>
          <w:lang w:val="es-419"/>
        </w:rPr>
        <w:t>,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00200F96">
        <w:rPr>
          <w:rFonts w:eastAsiaTheme="minorEastAsia"/>
          <w:sz w:val="24"/>
          <w:szCs w:val="24"/>
          <w:lang w:val="es-419"/>
        </w:rPr>
        <w:t>país de emisión</w:t>
      </w:r>
      <w:r w:rsidRPr="000D5968">
        <w:rPr>
          <w:rFonts w:eastAsiaTheme="minorEastAsia"/>
          <w:sz w:val="24"/>
          <w:szCs w:val="24"/>
          <w:lang w:val="es-419"/>
        </w:rPr>
        <w:t>):</w:t>
      </w:r>
    </w:p>
    <w:p w:rsidRPr="000D5968" w:rsidR="0037184E" w:rsidP="21485FA1" w:rsidRDefault="00200F96" w14:paraId="2FFFDE59" w14:textId="55C68622">
      <w:pPr>
        <w:rPr>
          <w:rFonts w:eastAsiaTheme="minorEastAsia"/>
          <w:sz w:val="24"/>
          <w:szCs w:val="24"/>
          <w:lang w:val="es-419"/>
        </w:rPr>
      </w:pPr>
      <w:r w:rsidRPr="000D5968">
        <w:rPr>
          <w:rFonts w:eastAsiaTheme="minorEastAsia"/>
          <w:sz w:val="24"/>
          <w:szCs w:val="24"/>
          <w:lang w:val="es-419"/>
        </w:rPr>
        <w:t>Dirección de correo electrónico</w:t>
      </w:r>
      <w:r w:rsidRPr="000D5968" w:rsidR="4193707E">
        <w:rPr>
          <w:rFonts w:eastAsiaTheme="minorEastAsia"/>
          <w:sz w:val="24"/>
          <w:szCs w:val="24"/>
          <w:lang w:val="es-419"/>
        </w:rPr>
        <w:t>:</w:t>
      </w:r>
    </w:p>
    <w:p w:rsidRPr="000D5968" w:rsidR="4193707E" w:rsidP="7BF1987B" w:rsidRDefault="00B0197A" w14:paraId="5A28B106" w14:textId="5EB0A0D5">
      <w:pPr>
        <w:rPr>
          <w:rFonts w:eastAsia="" w:eastAsiaTheme="minorEastAsia"/>
          <w:sz w:val="24"/>
          <w:szCs w:val="24"/>
          <w:lang w:val="es-419"/>
        </w:rPr>
      </w:pPr>
      <w:r w:rsidRPr="7BF1987B" w:rsidR="00B0197A">
        <w:rPr>
          <w:rFonts w:eastAsia="" w:eastAsiaTheme="minorEastAsia"/>
          <w:sz w:val="24"/>
          <w:szCs w:val="24"/>
          <w:lang w:val="es-419"/>
        </w:rPr>
        <w:t>E</w:t>
      </w:r>
      <w:r w:rsidRPr="7BF1987B" w:rsidR="4193707E">
        <w:rPr>
          <w:rFonts w:eastAsia="" w:eastAsiaTheme="minorEastAsia"/>
          <w:sz w:val="24"/>
          <w:szCs w:val="24"/>
          <w:lang w:val="es-419"/>
        </w:rPr>
        <w:t>n</w:t>
      </w:r>
      <w:r w:rsidRPr="7BF1987B" w:rsidR="0037184E">
        <w:rPr>
          <w:rFonts w:eastAsia="" w:eastAsiaTheme="minorEastAsia"/>
          <w:sz w:val="24"/>
          <w:szCs w:val="24"/>
          <w:lang w:val="es-419"/>
        </w:rPr>
        <w:t xml:space="preserve"> </w:t>
      </w:r>
      <w:r w:rsidRPr="7BF1987B" w:rsidR="00D54822">
        <w:rPr>
          <w:rFonts w:eastAsia="" w:eastAsiaTheme="minorEastAsia"/>
          <w:sz w:val="24"/>
          <w:szCs w:val="24"/>
          <w:lang w:val="es-419"/>
        </w:rPr>
        <w:t>caso</w:t>
      </w:r>
      <w:r w:rsidRPr="7BF1987B" w:rsidR="00B0197A">
        <w:rPr>
          <w:rFonts w:eastAsia="" w:eastAsiaTheme="minorEastAsia"/>
          <w:sz w:val="24"/>
          <w:szCs w:val="24"/>
          <w:lang w:val="es-419"/>
        </w:rPr>
        <w:t xml:space="preserve"> que la</w:t>
      </w:r>
      <w:r w:rsidRPr="7BF1987B" w:rsidR="0037184E">
        <w:rPr>
          <w:rFonts w:eastAsia="" w:eastAsiaTheme="minorEastAsia"/>
          <w:sz w:val="24"/>
          <w:szCs w:val="24"/>
          <w:lang w:val="es-419"/>
        </w:rPr>
        <w:t xml:space="preserve"> </w:t>
      </w:r>
      <w:r w:rsidRPr="7BF1987B" w:rsidR="4193707E">
        <w:rPr>
          <w:rFonts w:eastAsia="" w:eastAsiaTheme="minorEastAsia"/>
          <w:sz w:val="24"/>
          <w:szCs w:val="24"/>
          <w:lang w:val="es-419"/>
        </w:rPr>
        <w:t>COP27</w:t>
      </w:r>
      <w:r w:rsidRPr="7BF1987B" w:rsidR="0037184E">
        <w:rPr>
          <w:rFonts w:eastAsia="" w:eastAsiaTheme="minorEastAsia"/>
          <w:sz w:val="24"/>
          <w:szCs w:val="24"/>
          <w:lang w:val="es-419"/>
        </w:rPr>
        <w:t xml:space="preserve"> </w:t>
      </w:r>
      <w:r w:rsidRPr="7BF1987B" w:rsidR="00B0197A">
        <w:rPr>
          <w:rFonts w:eastAsia="" w:eastAsiaTheme="minorEastAsia"/>
          <w:sz w:val="24"/>
          <w:szCs w:val="24"/>
          <w:lang w:val="es-419"/>
        </w:rPr>
        <w:t>tenga formato híbrido</w:t>
      </w:r>
      <w:r w:rsidRPr="7BF1987B" w:rsidR="4193707E">
        <w:rPr>
          <w:rFonts w:eastAsia="" w:eastAsiaTheme="minorEastAsia"/>
          <w:sz w:val="24"/>
          <w:szCs w:val="24"/>
          <w:lang w:val="es-419"/>
        </w:rPr>
        <w:t>,</w:t>
      </w:r>
      <w:r w:rsidRPr="7BF1987B" w:rsidR="0037184E">
        <w:rPr>
          <w:rFonts w:eastAsia="" w:eastAsiaTheme="minorEastAsia"/>
          <w:sz w:val="24"/>
          <w:szCs w:val="24"/>
          <w:lang w:val="es-419"/>
        </w:rPr>
        <w:t xml:space="preserve"> </w:t>
      </w:r>
      <w:r w:rsidRPr="7BF1987B" w:rsidR="00B0197A">
        <w:rPr>
          <w:rFonts w:eastAsia="" w:eastAsiaTheme="minorEastAsia"/>
          <w:sz w:val="24"/>
          <w:szCs w:val="24"/>
          <w:lang w:val="es-419"/>
        </w:rPr>
        <w:t>está</w:t>
      </w:r>
      <w:r w:rsidRPr="7BF1987B" w:rsidR="00D54822">
        <w:rPr>
          <w:rFonts w:eastAsia="" w:eastAsiaTheme="minorEastAsia"/>
          <w:sz w:val="24"/>
          <w:szCs w:val="24"/>
          <w:lang w:val="es-419"/>
        </w:rPr>
        <w:t>s</w:t>
      </w:r>
      <w:r w:rsidRPr="7BF1987B" w:rsidR="00B0197A">
        <w:rPr>
          <w:rFonts w:eastAsia="" w:eastAsiaTheme="minorEastAsia"/>
          <w:sz w:val="24"/>
          <w:szCs w:val="24"/>
          <w:lang w:val="es-419"/>
        </w:rPr>
        <w:t xml:space="preserve"> disponible para participar</w:t>
      </w:r>
    </w:p>
    <w:p w:rsidRPr="000D5968" w:rsidR="0037184E" w:rsidP="21485FA1" w:rsidRDefault="4193707E" w14:paraId="37618729" w14:textId="100BAED7">
      <w:pPr>
        <w:rPr>
          <w:rFonts w:eastAsiaTheme="minorEastAsia"/>
          <w:sz w:val="24"/>
          <w:szCs w:val="24"/>
          <w:lang w:val="es-419"/>
        </w:rPr>
      </w:pPr>
      <w:proofErr w:type="gramStart"/>
      <w:r w:rsidRPr="000D5968">
        <w:rPr>
          <w:rFonts w:eastAsiaTheme="minorEastAsia"/>
          <w:sz w:val="24"/>
          <w:szCs w:val="24"/>
          <w:lang w:val="es-419"/>
        </w:rPr>
        <w:t>[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]</w:t>
      </w:r>
      <w:proofErr w:type="gramEnd"/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00B0197A">
        <w:rPr>
          <w:rFonts w:eastAsiaTheme="minorEastAsia"/>
          <w:sz w:val="24"/>
          <w:szCs w:val="24"/>
          <w:lang w:val="es-419"/>
        </w:rPr>
        <w:t>E</w:t>
      </w:r>
      <w:r w:rsidRPr="000D5968">
        <w:rPr>
          <w:rFonts w:eastAsiaTheme="minorEastAsia"/>
          <w:sz w:val="24"/>
          <w:szCs w:val="24"/>
          <w:lang w:val="es-419"/>
        </w:rPr>
        <w:t>n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person</w:t>
      </w:r>
      <w:r w:rsidRPr="000D5968" w:rsidR="00B0197A">
        <w:rPr>
          <w:rFonts w:eastAsiaTheme="minorEastAsia"/>
          <w:sz w:val="24"/>
          <w:szCs w:val="24"/>
          <w:lang w:val="es-419"/>
        </w:rPr>
        <w:t>a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[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]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00B0197A">
        <w:rPr>
          <w:rFonts w:eastAsiaTheme="minorEastAsia"/>
          <w:sz w:val="24"/>
          <w:szCs w:val="24"/>
          <w:lang w:val="es-419"/>
        </w:rPr>
        <w:t>En línea</w:t>
      </w:r>
    </w:p>
    <w:p w:rsidRPr="000D5968" w:rsidR="4193707E" w:rsidP="21485FA1" w:rsidRDefault="00D54822" w14:paraId="1DB85617" w14:textId="04E11002">
      <w:pPr>
        <w:rPr>
          <w:rFonts w:eastAsiaTheme="minorEastAsia"/>
          <w:sz w:val="24"/>
          <w:szCs w:val="24"/>
          <w:lang w:val="es-419"/>
        </w:rPr>
      </w:pPr>
      <w:r w:rsidRPr="000D5968">
        <w:rPr>
          <w:rFonts w:eastAsiaTheme="minorEastAsia"/>
          <w:sz w:val="24"/>
          <w:szCs w:val="24"/>
          <w:lang w:val="es-419"/>
        </w:rPr>
        <w:t>Si tienes disponibilidad para participar en persona</w:t>
      </w:r>
      <w:r w:rsidRPr="000D5968" w:rsidR="4193707E">
        <w:rPr>
          <w:rFonts w:eastAsiaTheme="minorEastAsia"/>
          <w:sz w:val="24"/>
          <w:szCs w:val="24"/>
          <w:lang w:val="es-419"/>
        </w:rPr>
        <w:t>,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4193707E">
        <w:rPr>
          <w:rFonts w:eastAsiaTheme="minorEastAsia"/>
          <w:sz w:val="24"/>
          <w:szCs w:val="24"/>
          <w:lang w:val="es-419"/>
        </w:rPr>
        <w:t>p</w:t>
      </w:r>
      <w:r w:rsidRPr="000D5968">
        <w:rPr>
          <w:rFonts w:eastAsiaTheme="minorEastAsia"/>
          <w:sz w:val="24"/>
          <w:szCs w:val="24"/>
          <w:lang w:val="es-419"/>
        </w:rPr>
        <w:t xml:space="preserve">or favor </w:t>
      </w:r>
      <w:r w:rsidRPr="000D5968" w:rsidR="4193707E">
        <w:rPr>
          <w:rFonts w:eastAsiaTheme="minorEastAsia"/>
          <w:sz w:val="24"/>
          <w:szCs w:val="24"/>
          <w:lang w:val="es-419"/>
        </w:rPr>
        <w:t>mar</w:t>
      </w:r>
      <w:r w:rsidRPr="000D5968">
        <w:rPr>
          <w:rFonts w:eastAsiaTheme="minorEastAsia"/>
          <w:sz w:val="24"/>
          <w:szCs w:val="24"/>
          <w:lang w:val="es-419"/>
        </w:rPr>
        <w:t>ca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una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4193707E">
        <w:rPr>
          <w:rFonts w:eastAsiaTheme="minorEastAsia"/>
          <w:sz w:val="24"/>
          <w:szCs w:val="24"/>
          <w:lang w:val="es-419"/>
        </w:rPr>
        <w:t>X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si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puedes autofinanciarte</w:t>
      </w:r>
      <w:r w:rsidRPr="000D5968" w:rsidR="4193707E">
        <w:rPr>
          <w:rFonts w:eastAsiaTheme="minorEastAsia"/>
          <w:sz w:val="24"/>
          <w:szCs w:val="24"/>
          <w:lang w:val="es-419"/>
        </w:rPr>
        <w:t>,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000D5968">
        <w:rPr>
          <w:rFonts w:eastAsiaTheme="minorEastAsia"/>
          <w:sz w:val="24"/>
          <w:szCs w:val="24"/>
          <w:lang w:val="es-419"/>
        </w:rPr>
        <w:t>financiarte</w:t>
      </w:r>
      <w:r w:rsidRPr="000D5968">
        <w:rPr>
          <w:rFonts w:eastAsiaTheme="minorEastAsia"/>
          <w:sz w:val="24"/>
          <w:szCs w:val="24"/>
          <w:lang w:val="es-419"/>
        </w:rPr>
        <w:t xml:space="preserve"> parcialmente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4193707E">
        <w:rPr>
          <w:rFonts w:eastAsiaTheme="minorEastAsia"/>
          <w:sz w:val="24"/>
          <w:szCs w:val="24"/>
          <w:lang w:val="es-419"/>
        </w:rPr>
        <w:t>o</w:t>
      </w:r>
      <w:r w:rsidRPr="000D5968">
        <w:rPr>
          <w:rFonts w:eastAsiaTheme="minorEastAsia"/>
          <w:sz w:val="24"/>
          <w:szCs w:val="24"/>
          <w:lang w:val="es-419"/>
        </w:rPr>
        <w:t xml:space="preserve"> si </w:t>
      </w:r>
      <w:r w:rsidRPr="000D5968" w:rsidR="4193707E">
        <w:rPr>
          <w:rFonts w:eastAsiaTheme="minorEastAsia"/>
          <w:sz w:val="24"/>
          <w:szCs w:val="24"/>
          <w:lang w:val="es-419"/>
        </w:rPr>
        <w:t>requi</w:t>
      </w:r>
      <w:r w:rsidRPr="000D5968">
        <w:rPr>
          <w:rFonts w:eastAsiaTheme="minorEastAsia"/>
          <w:sz w:val="24"/>
          <w:szCs w:val="24"/>
          <w:lang w:val="es-419"/>
        </w:rPr>
        <w:t>e</w:t>
      </w:r>
      <w:r w:rsidRPr="000D5968" w:rsidR="4193707E">
        <w:rPr>
          <w:rFonts w:eastAsiaTheme="minorEastAsia"/>
          <w:sz w:val="24"/>
          <w:szCs w:val="24"/>
          <w:lang w:val="es-419"/>
        </w:rPr>
        <w:t>re</w:t>
      </w:r>
      <w:r w:rsidRPr="000D5968">
        <w:rPr>
          <w:rFonts w:eastAsiaTheme="minorEastAsia"/>
          <w:sz w:val="24"/>
          <w:szCs w:val="24"/>
          <w:lang w:val="es-419"/>
        </w:rPr>
        <w:t>s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una beca</w:t>
      </w:r>
      <w:r w:rsidRPr="000D5968" w:rsidR="4193707E">
        <w:rPr>
          <w:rFonts w:eastAsiaTheme="minorEastAsia"/>
          <w:sz w:val="24"/>
          <w:szCs w:val="24"/>
          <w:lang w:val="es-419"/>
        </w:rPr>
        <w:t>:</w:t>
      </w:r>
    </w:p>
    <w:p w:rsidRPr="000D5968" w:rsidR="0037184E" w:rsidP="21485FA1" w:rsidRDefault="4193707E" w14:paraId="5CB06D78" w14:textId="3C567C52">
      <w:pPr>
        <w:rPr>
          <w:rFonts w:eastAsiaTheme="minorEastAsia"/>
          <w:sz w:val="24"/>
          <w:szCs w:val="24"/>
          <w:lang w:val="es-419"/>
        </w:rPr>
      </w:pPr>
      <w:proofErr w:type="gramStart"/>
      <w:r w:rsidRPr="000D5968">
        <w:rPr>
          <w:rFonts w:eastAsiaTheme="minorEastAsia"/>
          <w:sz w:val="24"/>
          <w:szCs w:val="24"/>
          <w:lang w:val="es-419"/>
        </w:rPr>
        <w:t>[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]</w:t>
      </w:r>
      <w:proofErr w:type="gramEnd"/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00D54822">
        <w:rPr>
          <w:rFonts w:eastAsiaTheme="minorEastAsia"/>
          <w:sz w:val="24"/>
          <w:szCs w:val="24"/>
          <w:lang w:val="es-419"/>
        </w:rPr>
        <w:t>Autofinanciación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[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]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00D54822">
        <w:rPr>
          <w:rFonts w:eastAsiaTheme="minorEastAsia"/>
          <w:sz w:val="24"/>
          <w:szCs w:val="24"/>
          <w:lang w:val="es-419"/>
        </w:rPr>
        <w:t>Financiación parcial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[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>
        <w:rPr>
          <w:rFonts w:eastAsiaTheme="minorEastAsia"/>
          <w:sz w:val="24"/>
          <w:szCs w:val="24"/>
          <w:lang w:val="es-419"/>
        </w:rPr>
        <w:t>]</w:t>
      </w:r>
      <w:r w:rsidRPr="000D5968" w:rsidR="0037184E">
        <w:rPr>
          <w:rFonts w:eastAsiaTheme="minorEastAsia"/>
          <w:sz w:val="24"/>
          <w:szCs w:val="24"/>
          <w:lang w:val="es-419"/>
        </w:rPr>
        <w:t xml:space="preserve"> </w:t>
      </w:r>
      <w:r w:rsidRPr="000D5968" w:rsidR="00D54822">
        <w:rPr>
          <w:rFonts w:eastAsiaTheme="minorEastAsia"/>
          <w:sz w:val="24"/>
          <w:szCs w:val="24"/>
          <w:lang w:val="es-419"/>
        </w:rPr>
        <w:t>Beca completa</w:t>
      </w:r>
    </w:p>
    <w:p w:rsidRPr="000D5968" w:rsidR="0037184E" w:rsidP="21485FA1" w:rsidRDefault="4193707E" w14:paraId="05645A75" w14:textId="4C982342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es-419"/>
        </w:rPr>
      </w:pPr>
      <w:r w:rsidRPr="000D5968">
        <w:rPr>
          <w:rFonts w:eastAsiaTheme="minorEastAsia"/>
          <w:b/>
          <w:bCs/>
          <w:color w:val="4F81BD"/>
          <w:sz w:val="24"/>
          <w:szCs w:val="24"/>
          <w:lang w:val="es-419"/>
        </w:rPr>
        <w:t>M</w:t>
      </w:r>
      <w:r w:rsidRPr="000D5968" w:rsidR="63681DE3">
        <w:rPr>
          <w:rFonts w:eastAsiaTheme="minorEastAsia"/>
          <w:b/>
          <w:bCs/>
          <w:color w:val="4F81BD"/>
          <w:sz w:val="24"/>
          <w:szCs w:val="24"/>
          <w:lang w:val="es-419"/>
        </w:rPr>
        <w:t>OTIVA</w:t>
      </w:r>
      <w:r w:rsidRPr="000D5968" w:rsidR="00D54822">
        <w:rPr>
          <w:rFonts w:eastAsiaTheme="minorEastAsia"/>
          <w:b/>
          <w:bCs/>
          <w:color w:val="4F81BD"/>
          <w:sz w:val="24"/>
          <w:szCs w:val="24"/>
          <w:lang w:val="es-419"/>
        </w:rPr>
        <w:t>CIÓN</w:t>
      </w:r>
    </w:p>
    <w:p w:rsidRPr="000D5968" w:rsidR="0037184E" w:rsidP="7BF1987B" w:rsidRDefault="00D54822" w14:paraId="1A79A742" w14:textId="1A5A47A5">
      <w:pPr>
        <w:rPr>
          <w:rFonts w:eastAsia="" w:eastAsiaTheme="minorEastAsia"/>
          <w:color w:val="4F81BD"/>
          <w:sz w:val="24"/>
          <w:szCs w:val="24"/>
          <w:lang w:val="es-419"/>
        </w:rPr>
      </w:pPr>
      <w:r w:rsidRPr="7BF1987B" w:rsidR="00D54822">
        <w:rPr>
          <w:rFonts w:eastAsia="" w:eastAsiaTheme="minorEastAsia"/>
          <w:color w:val="4F81BD"/>
          <w:sz w:val="24"/>
          <w:szCs w:val="24"/>
          <w:lang w:val="es-419"/>
        </w:rPr>
        <w:t>Por favor, comparte las razones por las cuales deseas participar en la COP27 (máximo 200 palabras)</w:t>
      </w:r>
    </w:p>
    <w:p w:rsidRPr="000D5968" w:rsidR="0037184E" w:rsidP="21485FA1" w:rsidRDefault="0037184E" w14:paraId="71A2DE33" w14:textId="77777777">
      <w:pPr>
        <w:rPr>
          <w:rFonts w:eastAsiaTheme="minorEastAsia"/>
          <w:sz w:val="24"/>
          <w:szCs w:val="24"/>
          <w:lang w:val="es-419"/>
        </w:rPr>
      </w:pPr>
    </w:p>
    <w:p w:rsidRPr="000D5968" w:rsidR="0037184E" w:rsidP="21485FA1" w:rsidRDefault="0037184E" w14:paraId="603DBADB" w14:textId="77777777">
      <w:pPr>
        <w:rPr>
          <w:rFonts w:eastAsiaTheme="minorEastAsia"/>
          <w:sz w:val="24"/>
          <w:szCs w:val="24"/>
          <w:lang w:val="es-419"/>
        </w:rPr>
      </w:pPr>
    </w:p>
    <w:p w:rsidRPr="000D5968" w:rsidR="0037184E" w:rsidP="21485FA1" w:rsidRDefault="4193707E" w14:paraId="54B98E7B" w14:textId="1A0E3C2F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es-419"/>
        </w:rPr>
      </w:pPr>
      <w:r w:rsidRPr="000D5968">
        <w:rPr>
          <w:rFonts w:eastAsiaTheme="minorEastAsia"/>
          <w:b/>
          <w:bCs/>
          <w:color w:val="4F81BD"/>
          <w:sz w:val="24"/>
          <w:szCs w:val="24"/>
          <w:lang w:val="es-419"/>
        </w:rPr>
        <w:t>E</w:t>
      </w:r>
      <w:r w:rsidRPr="000D5968" w:rsidR="00D54822">
        <w:rPr>
          <w:rFonts w:eastAsiaTheme="minorEastAsia"/>
          <w:b/>
          <w:bCs/>
          <w:color w:val="4F81BD"/>
          <w:sz w:val="24"/>
          <w:szCs w:val="24"/>
          <w:lang w:val="es-419"/>
        </w:rPr>
        <w:t>XPERIENCIA</w:t>
      </w:r>
      <w:r w:rsidRPr="000D5968" w:rsidR="0037184E">
        <w:rPr>
          <w:rFonts w:eastAsiaTheme="minorEastAsia"/>
          <w:b/>
          <w:bCs/>
          <w:color w:val="4F81BD"/>
          <w:sz w:val="24"/>
          <w:szCs w:val="24"/>
          <w:lang w:val="es-419"/>
        </w:rPr>
        <w:t xml:space="preserve"> </w:t>
      </w:r>
      <w:r w:rsidRPr="000D5968" w:rsidR="00D54822">
        <w:rPr>
          <w:rFonts w:eastAsiaTheme="minorEastAsia"/>
          <w:b/>
          <w:bCs/>
          <w:color w:val="4F81BD"/>
          <w:sz w:val="24"/>
          <w:szCs w:val="24"/>
          <w:lang w:val="es-419"/>
        </w:rPr>
        <w:t>E INCIDENCIA</w:t>
      </w:r>
    </w:p>
    <w:p w:rsidRPr="000D5968" w:rsidR="0037184E" w:rsidP="21485FA1" w:rsidRDefault="00D54822" w14:paraId="5BC39E64" w14:textId="096A4B78">
      <w:pPr>
        <w:spacing w:line="276" w:lineRule="auto"/>
        <w:jc w:val="both"/>
        <w:rPr>
          <w:rFonts w:eastAsiaTheme="minorEastAsia"/>
          <w:color w:val="4F81BD"/>
          <w:sz w:val="24"/>
          <w:szCs w:val="24"/>
          <w:lang w:val="es-419"/>
        </w:rPr>
      </w:pPr>
      <w:r w:rsidRPr="000D5968">
        <w:rPr>
          <w:rFonts w:eastAsiaTheme="minorEastAsia"/>
          <w:color w:val="4F81BD"/>
          <w:sz w:val="24"/>
          <w:szCs w:val="24"/>
          <w:lang w:val="es-419"/>
        </w:rPr>
        <w:t>¿Participaste en alguna acción de incidencia local, nacional, regional o global (puede ser una actividad específica, un evento, actividades dirigidas por personas voluntarias miembros de la iglesia, otras) para la acción climática? (máximo 200 palabras)</w:t>
      </w:r>
    </w:p>
    <w:p w:rsidRPr="000D5968" w:rsidR="0037184E" w:rsidP="21485FA1" w:rsidRDefault="0037184E" w14:paraId="7E1697EA" w14:textId="77777777">
      <w:pPr>
        <w:rPr>
          <w:rFonts w:eastAsiaTheme="minorEastAsia"/>
          <w:sz w:val="24"/>
          <w:szCs w:val="24"/>
          <w:lang w:val="es-419"/>
        </w:rPr>
      </w:pPr>
    </w:p>
    <w:p w:rsidRPr="000D5968" w:rsidR="0037184E" w:rsidP="21485FA1" w:rsidRDefault="0037184E" w14:paraId="425414D1" w14:textId="77777777">
      <w:pPr>
        <w:rPr>
          <w:rFonts w:eastAsiaTheme="minorEastAsia"/>
          <w:sz w:val="24"/>
          <w:szCs w:val="24"/>
          <w:lang w:val="es-419"/>
        </w:rPr>
      </w:pPr>
    </w:p>
    <w:p w:rsidRPr="000D5968" w:rsidR="4193707E" w:rsidP="7BF1987B" w:rsidRDefault="00D54822" w14:paraId="7C0DD9DB" w14:textId="21392BA1">
      <w:pPr>
        <w:pStyle w:val="ListParagraph"/>
        <w:numPr>
          <w:ilvl w:val="0"/>
          <w:numId w:val="5"/>
        </w:numPr>
        <w:rPr>
          <w:rFonts w:eastAsia="" w:eastAsiaTheme="minorEastAsia"/>
          <w:b w:val="1"/>
          <w:bCs w:val="1"/>
          <w:color w:val="4F81BD"/>
          <w:sz w:val="24"/>
          <w:szCs w:val="24"/>
          <w:lang w:val="es-419"/>
        </w:rPr>
      </w:pPr>
      <w:r w:rsidRPr="7BF1987B" w:rsidR="00D54822">
        <w:rPr>
          <w:rFonts w:eastAsia="" w:eastAsiaTheme="minorEastAsia"/>
          <w:b w:val="1"/>
          <w:bCs w:val="1"/>
          <w:color w:val="4F81BD"/>
          <w:sz w:val="24"/>
          <w:szCs w:val="24"/>
          <w:lang w:val="es-419"/>
        </w:rPr>
        <w:t>IDEAS PARA COMPROMETERTE CON LA JUSTICIA CLIMÁTICA LUEGO DE LA COP 27</w:t>
      </w:r>
    </w:p>
    <w:p w:rsidRPr="000D5968" w:rsidR="0037184E" w:rsidP="21485FA1" w:rsidRDefault="00D54822" w14:paraId="4CAF91E4" w14:textId="4BF119F0">
      <w:pPr>
        <w:jc w:val="both"/>
        <w:rPr>
          <w:rFonts w:eastAsiaTheme="minorEastAsia"/>
          <w:color w:val="4F81BD"/>
          <w:sz w:val="24"/>
          <w:szCs w:val="24"/>
          <w:lang w:val="es-419"/>
        </w:rPr>
      </w:pPr>
      <w:r w:rsidRPr="000D5968">
        <w:rPr>
          <w:rFonts w:eastAsiaTheme="minorEastAsia"/>
          <w:color w:val="4F81BD"/>
          <w:sz w:val="24"/>
          <w:szCs w:val="24"/>
          <w:lang w:val="es-419"/>
        </w:rPr>
        <w:lastRenderedPageBreak/>
        <w:t xml:space="preserve">Por favor, </w:t>
      </w:r>
      <w:r w:rsidRPr="000D5968" w:rsidR="000D5968">
        <w:rPr>
          <w:rFonts w:eastAsiaTheme="minorEastAsia"/>
          <w:color w:val="4F81BD"/>
          <w:sz w:val="24"/>
          <w:szCs w:val="24"/>
          <w:lang w:val="es-419"/>
        </w:rPr>
        <w:t>describe</w:t>
      </w:r>
      <w:r w:rsidRPr="000D5968">
        <w:rPr>
          <w:rFonts w:eastAsiaTheme="minorEastAsia"/>
          <w:color w:val="4F81BD"/>
          <w:sz w:val="24"/>
          <w:szCs w:val="24"/>
          <w:lang w:val="es-419"/>
        </w:rPr>
        <w:t xml:space="preserve"> brevemente tus ideas para compartir con tu iglesia al regreso. (máximo 200 palabras)</w:t>
      </w:r>
    </w:p>
    <w:p w:rsidRPr="000D5968" w:rsidR="0037184E" w:rsidP="21485FA1" w:rsidRDefault="0037184E" w14:paraId="06DB0404" w14:textId="77777777">
      <w:pPr>
        <w:rPr>
          <w:rFonts w:eastAsiaTheme="minorEastAsia"/>
          <w:sz w:val="24"/>
          <w:szCs w:val="24"/>
          <w:lang w:val="es-419"/>
        </w:rPr>
      </w:pPr>
    </w:p>
    <w:p w:rsidRPr="000D5968" w:rsidR="0037184E" w:rsidP="21485FA1" w:rsidRDefault="0037184E" w14:paraId="1248410E" w14:textId="77777777">
      <w:pPr>
        <w:rPr>
          <w:rFonts w:eastAsiaTheme="minorEastAsia"/>
          <w:sz w:val="24"/>
          <w:szCs w:val="24"/>
          <w:lang w:val="es-419"/>
        </w:rPr>
      </w:pPr>
    </w:p>
    <w:p w:rsidRPr="000D5968" w:rsidR="0037184E" w:rsidP="21485FA1" w:rsidRDefault="00D54822" w14:paraId="4F0EF0C2" w14:textId="34B145DA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es-419"/>
        </w:rPr>
      </w:pPr>
      <w:r w:rsidRPr="000D5968">
        <w:rPr>
          <w:rFonts w:eastAsiaTheme="minorEastAsia"/>
          <w:b/>
          <w:bCs/>
          <w:color w:val="4F81BD"/>
          <w:sz w:val="24"/>
          <w:szCs w:val="24"/>
          <w:lang w:val="es-419"/>
        </w:rPr>
        <w:t>INFORMACIÓ</w:t>
      </w:r>
      <w:r w:rsidRPr="000D5968" w:rsidR="7D67D5C4">
        <w:rPr>
          <w:rFonts w:eastAsiaTheme="minorEastAsia"/>
          <w:b/>
          <w:bCs/>
          <w:color w:val="4F81BD"/>
          <w:sz w:val="24"/>
          <w:szCs w:val="24"/>
          <w:lang w:val="es-419"/>
        </w:rPr>
        <w:t>N</w:t>
      </w:r>
      <w:r w:rsidRPr="000D5968">
        <w:rPr>
          <w:rFonts w:eastAsiaTheme="minorEastAsia"/>
          <w:b/>
          <w:bCs/>
          <w:color w:val="4F81BD"/>
          <w:sz w:val="24"/>
          <w:szCs w:val="24"/>
          <w:lang w:val="es-419"/>
        </w:rPr>
        <w:t xml:space="preserve"> ADICIONAL</w:t>
      </w:r>
    </w:p>
    <w:p w:rsidRPr="000D5968" w:rsidR="0037184E" w:rsidP="21485FA1" w:rsidRDefault="00D54822" w14:paraId="02D36F91" w14:textId="1E4A9A4A">
      <w:pPr>
        <w:rPr>
          <w:rFonts w:eastAsiaTheme="minorEastAsia"/>
          <w:color w:val="4F81BD"/>
          <w:sz w:val="24"/>
          <w:szCs w:val="24"/>
          <w:lang w:val="es-419"/>
        </w:rPr>
      </w:pPr>
      <w:r w:rsidRPr="000D5968">
        <w:rPr>
          <w:rFonts w:eastAsiaTheme="minorEastAsia"/>
          <w:color w:val="4F81BD"/>
          <w:sz w:val="24"/>
          <w:szCs w:val="24"/>
          <w:lang w:val="es-419"/>
        </w:rPr>
        <w:t>Incluye cualquier información adicional que consideres relevante para tu nominación. (máximo 100 palabras)</w:t>
      </w:r>
    </w:p>
    <w:p w:rsidRPr="000D5968" w:rsidR="0037184E" w:rsidP="21485FA1" w:rsidRDefault="0037184E" w14:paraId="230A9CF0" w14:textId="77777777">
      <w:pPr>
        <w:rPr>
          <w:rFonts w:eastAsiaTheme="minorEastAsia"/>
          <w:sz w:val="24"/>
          <w:szCs w:val="24"/>
          <w:lang w:val="es-419"/>
        </w:rPr>
      </w:pPr>
    </w:p>
    <w:p w:rsidRPr="000D5968" w:rsidR="0037184E" w:rsidP="21485FA1" w:rsidRDefault="0037184E" w14:paraId="4E557632" w14:textId="77777777">
      <w:pPr>
        <w:rPr>
          <w:rFonts w:eastAsiaTheme="minorEastAsia"/>
          <w:sz w:val="24"/>
          <w:szCs w:val="24"/>
          <w:lang w:val="es-419"/>
        </w:rPr>
      </w:pPr>
    </w:p>
    <w:p w:rsidRPr="000D5968" w:rsidR="0037184E" w:rsidP="21485FA1" w:rsidRDefault="00D54822" w14:paraId="3D57F8C4" w14:textId="77242D21">
      <w:pPr>
        <w:rPr>
          <w:rFonts w:eastAsiaTheme="minorEastAsia"/>
          <w:b/>
          <w:bCs/>
          <w:color w:val="4F81BD"/>
          <w:sz w:val="24"/>
          <w:szCs w:val="24"/>
          <w:lang w:val="es-419"/>
        </w:rPr>
      </w:pPr>
      <w:r w:rsidRPr="000D5968">
        <w:rPr>
          <w:rFonts w:eastAsiaTheme="minorEastAsia"/>
          <w:b/>
          <w:bCs/>
          <w:color w:val="4F81BD"/>
          <w:sz w:val="24"/>
          <w:szCs w:val="24"/>
          <w:lang w:val="es-419"/>
        </w:rPr>
        <w:t>Importante: Adjunta una carta de aval de</w:t>
      </w:r>
      <w:r w:rsidR="0047213D">
        <w:rPr>
          <w:rFonts w:eastAsiaTheme="minorEastAsia"/>
          <w:b/>
          <w:bCs/>
          <w:color w:val="4F81BD"/>
          <w:sz w:val="24"/>
          <w:szCs w:val="24"/>
          <w:lang w:val="es-419"/>
        </w:rPr>
        <w:t xml:space="preserve">l liderazgo </w:t>
      </w:r>
      <w:r w:rsidRPr="000D5968">
        <w:rPr>
          <w:rFonts w:eastAsiaTheme="minorEastAsia"/>
          <w:b/>
          <w:bCs/>
          <w:color w:val="4F81BD"/>
          <w:sz w:val="24"/>
          <w:szCs w:val="24"/>
          <w:lang w:val="es-419"/>
        </w:rPr>
        <w:t>de tu iglesia miembro.</w:t>
      </w:r>
    </w:p>
    <w:p w:rsidRPr="000D5968" w:rsidR="75A51616" w:rsidP="74DEF689" w:rsidRDefault="75A51616" w14:paraId="7984C18E" w14:textId="087DF9AB">
      <w:pPr>
        <w:rPr>
          <w:rFonts w:eastAsiaTheme="minorEastAsia"/>
          <w:sz w:val="24"/>
          <w:szCs w:val="24"/>
          <w:lang w:val="es-419"/>
        </w:rPr>
      </w:pPr>
    </w:p>
    <w:p w:rsidRPr="000D5968" w:rsidR="0037184E" w:rsidP="74DEF689" w:rsidRDefault="0037184E" w14:paraId="63DFC29A" w14:textId="77777777">
      <w:pPr>
        <w:rPr>
          <w:rFonts w:eastAsiaTheme="minorEastAsia"/>
          <w:sz w:val="24"/>
          <w:szCs w:val="24"/>
          <w:lang w:val="es-419"/>
        </w:rPr>
      </w:pPr>
    </w:p>
    <w:sectPr w:rsidRPr="000D5968" w:rsidR="0037184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&quot;Wide Latin&quot;,serif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+ZJdEWKusgJ95w" id="errV1s35"/>
    <int:WordHash hashCode="IqQ2yNQkRJCnxz" id="Z2YdAE1Q"/>
    <int:WordHash hashCode="VDyb0DkCs6yeBK" id="y0lL0HDN"/>
    <int:WordHash hashCode="ni8UUdXdlt6RIo" id="C1tcCofI"/>
  </int:Manifest>
  <int:Observations>
    <int:Content id="errV1s35">
      <int:Rejection type="LegacyProofing"/>
    </int:Content>
    <int:Content id="Z2YdAE1Q">
      <int:Rejection type="LegacyProofing"/>
    </int:Content>
    <int:Content id="y0lL0HDN">
      <int:Rejection type="LegacyProofing"/>
    </int:Content>
    <int:Content id="C1tcCof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E053D"/>
    <w:multiLevelType w:val="hybridMultilevel"/>
    <w:tmpl w:val="4FE218DE"/>
    <w:lvl w:ilvl="0" w:tplc="4456EB1E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7BC258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AE6D25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1445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642F0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95061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26D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DC4EC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92C5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2752B14"/>
    <w:multiLevelType w:val="hybridMultilevel"/>
    <w:tmpl w:val="AE9C3758"/>
    <w:lvl w:ilvl="0" w:tplc="9A90EDB0">
      <w:start w:val="1"/>
      <w:numFmt w:val="lowerLetter"/>
      <w:lvlText w:val="%1."/>
      <w:lvlJc w:val="left"/>
      <w:pPr>
        <w:ind w:left="720" w:hanging="360"/>
      </w:pPr>
    </w:lvl>
    <w:lvl w:ilvl="1" w:tplc="2DFEB4D0">
      <w:start w:val="1"/>
      <w:numFmt w:val="lowerLetter"/>
      <w:lvlText w:val="%2."/>
      <w:lvlJc w:val="left"/>
      <w:pPr>
        <w:ind w:left="1440" w:hanging="360"/>
      </w:pPr>
    </w:lvl>
    <w:lvl w:ilvl="2" w:tplc="224292AA">
      <w:start w:val="1"/>
      <w:numFmt w:val="lowerRoman"/>
      <w:lvlText w:val="%3."/>
      <w:lvlJc w:val="right"/>
      <w:pPr>
        <w:ind w:left="2160" w:hanging="180"/>
      </w:pPr>
    </w:lvl>
    <w:lvl w:ilvl="3" w:tplc="0AAA66D6">
      <w:start w:val="1"/>
      <w:numFmt w:val="decimal"/>
      <w:lvlText w:val="%4."/>
      <w:lvlJc w:val="left"/>
      <w:pPr>
        <w:ind w:left="2880" w:hanging="360"/>
      </w:pPr>
    </w:lvl>
    <w:lvl w:ilvl="4" w:tplc="7FC2AE82">
      <w:start w:val="1"/>
      <w:numFmt w:val="lowerLetter"/>
      <w:lvlText w:val="%5."/>
      <w:lvlJc w:val="left"/>
      <w:pPr>
        <w:ind w:left="3600" w:hanging="360"/>
      </w:pPr>
    </w:lvl>
    <w:lvl w:ilvl="5" w:tplc="488CAB58">
      <w:start w:val="1"/>
      <w:numFmt w:val="lowerRoman"/>
      <w:lvlText w:val="%6."/>
      <w:lvlJc w:val="right"/>
      <w:pPr>
        <w:ind w:left="4320" w:hanging="180"/>
      </w:pPr>
    </w:lvl>
    <w:lvl w:ilvl="6" w:tplc="EC8A1FF0">
      <w:start w:val="1"/>
      <w:numFmt w:val="decimal"/>
      <w:lvlText w:val="%7."/>
      <w:lvlJc w:val="left"/>
      <w:pPr>
        <w:ind w:left="5040" w:hanging="360"/>
      </w:pPr>
    </w:lvl>
    <w:lvl w:ilvl="7" w:tplc="86026AC0">
      <w:start w:val="1"/>
      <w:numFmt w:val="lowerLetter"/>
      <w:lvlText w:val="%8."/>
      <w:lvlJc w:val="left"/>
      <w:pPr>
        <w:ind w:left="5760" w:hanging="360"/>
      </w:pPr>
    </w:lvl>
    <w:lvl w:ilvl="8" w:tplc="E1065DD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B54E63"/>
    <w:multiLevelType w:val="hybridMultilevel"/>
    <w:tmpl w:val="ECB2FE68"/>
    <w:lvl w:ilvl="0" w:tplc="6E06449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EE22D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2AED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241B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3C254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12D1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9C265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F64B1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3B607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B09389F"/>
    <w:multiLevelType w:val="hybridMultilevel"/>
    <w:tmpl w:val="B016CCDE"/>
    <w:lvl w:ilvl="0" w:tplc="F3386CEA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EA46117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0CE0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AC22E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9647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AC4D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C46E4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A0FA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1BA9E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5D1540A"/>
    <w:multiLevelType w:val="hybridMultilevel"/>
    <w:tmpl w:val="8BDE3CC4"/>
    <w:lvl w:ilvl="0" w:tplc="8BD4C27C">
      <w:start w:val="1"/>
      <w:numFmt w:val="upperRoman"/>
      <w:lvlText w:val="%1."/>
      <w:lvlJc w:val="left"/>
      <w:pPr>
        <w:ind w:left="360" w:hanging="360"/>
      </w:pPr>
    </w:lvl>
    <w:lvl w:ilvl="1" w:tplc="AFF6EE9A">
      <w:start w:val="1"/>
      <w:numFmt w:val="lowerLetter"/>
      <w:lvlText w:val="%2."/>
      <w:lvlJc w:val="left"/>
      <w:pPr>
        <w:ind w:left="1080" w:hanging="360"/>
      </w:pPr>
    </w:lvl>
    <w:lvl w:ilvl="2" w:tplc="544660DA">
      <w:start w:val="1"/>
      <w:numFmt w:val="lowerRoman"/>
      <w:lvlText w:val="%3."/>
      <w:lvlJc w:val="right"/>
      <w:pPr>
        <w:ind w:left="1800" w:hanging="180"/>
      </w:pPr>
    </w:lvl>
    <w:lvl w:ilvl="3" w:tplc="046271D4">
      <w:start w:val="1"/>
      <w:numFmt w:val="decimal"/>
      <w:lvlText w:val="%4."/>
      <w:lvlJc w:val="left"/>
      <w:pPr>
        <w:ind w:left="2520" w:hanging="360"/>
      </w:pPr>
    </w:lvl>
    <w:lvl w:ilvl="4" w:tplc="341A25E4">
      <w:start w:val="1"/>
      <w:numFmt w:val="lowerLetter"/>
      <w:lvlText w:val="%5."/>
      <w:lvlJc w:val="left"/>
      <w:pPr>
        <w:ind w:left="3240" w:hanging="360"/>
      </w:pPr>
    </w:lvl>
    <w:lvl w:ilvl="5" w:tplc="14046558">
      <w:start w:val="1"/>
      <w:numFmt w:val="lowerRoman"/>
      <w:lvlText w:val="%6."/>
      <w:lvlJc w:val="right"/>
      <w:pPr>
        <w:ind w:left="3960" w:hanging="180"/>
      </w:pPr>
    </w:lvl>
    <w:lvl w:ilvl="6" w:tplc="56A2E9F8">
      <w:start w:val="1"/>
      <w:numFmt w:val="decimal"/>
      <w:lvlText w:val="%7."/>
      <w:lvlJc w:val="left"/>
      <w:pPr>
        <w:ind w:left="4680" w:hanging="360"/>
      </w:pPr>
    </w:lvl>
    <w:lvl w:ilvl="7" w:tplc="93ACAFC0">
      <w:start w:val="1"/>
      <w:numFmt w:val="lowerLetter"/>
      <w:lvlText w:val="%8."/>
      <w:lvlJc w:val="left"/>
      <w:pPr>
        <w:ind w:left="5400" w:hanging="360"/>
      </w:pPr>
    </w:lvl>
    <w:lvl w:ilvl="8" w:tplc="0F36D3AA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6AA6707"/>
    <w:multiLevelType w:val="hybridMultilevel"/>
    <w:tmpl w:val="7CA2CF2A"/>
    <w:lvl w:ilvl="0" w:tplc="24F65C0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34AC0E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268135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CA89B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4AB0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1C6E0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9460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FC218E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98AB1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7CB2DA0"/>
    <w:multiLevelType w:val="hybridMultilevel"/>
    <w:tmpl w:val="3CCCA95E"/>
    <w:lvl w:ilvl="0" w:tplc="F26E0790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5C5EF2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69218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109A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FA05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CB424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421F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9E08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1AC6E9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E131218"/>
    <w:multiLevelType w:val="hybridMultilevel"/>
    <w:tmpl w:val="A9F0EBE2"/>
    <w:lvl w:ilvl="0" w:tplc="FC38B1C6">
      <w:start w:val="1"/>
      <w:numFmt w:val="decimal"/>
      <w:lvlText w:val="%1."/>
      <w:lvlJc w:val="left"/>
      <w:pPr>
        <w:ind w:left="360" w:hanging="360"/>
      </w:pPr>
    </w:lvl>
    <w:lvl w:ilvl="1" w:tplc="A9A477E6">
      <w:start w:val="1"/>
      <w:numFmt w:val="lowerLetter"/>
      <w:lvlText w:val="%2."/>
      <w:lvlJc w:val="left"/>
      <w:pPr>
        <w:ind w:left="1080" w:hanging="360"/>
      </w:pPr>
    </w:lvl>
    <w:lvl w:ilvl="2" w:tplc="44587212">
      <w:start w:val="1"/>
      <w:numFmt w:val="lowerRoman"/>
      <w:lvlText w:val="%3."/>
      <w:lvlJc w:val="right"/>
      <w:pPr>
        <w:ind w:left="1800" w:hanging="180"/>
      </w:pPr>
    </w:lvl>
    <w:lvl w:ilvl="3" w:tplc="A73083AA">
      <w:start w:val="1"/>
      <w:numFmt w:val="decimal"/>
      <w:lvlText w:val="%4."/>
      <w:lvlJc w:val="left"/>
      <w:pPr>
        <w:ind w:left="2520" w:hanging="360"/>
      </w:pPr>
    </w:lvl>
    <w:lvl w:ilvl="4" w:tplc="87D0AEFA">
      <w:start w:val="1"/>
      <w:numFmt w:val="lowerLetter"/>
      <w:lvlText w:val="%5."/>
      <w:lvlJc w:val="left"/>
      <w:pPr>
        <w:ind w:left="3240" w:hanging="360"/>
      </w:pPr>
    </w:lvl>
    <w:lvl w:ilvl="5" w:tplc="51DA8762">
      <w:start w:val="1"/>
      <w:numFmt w:val="lowerRoman"/>
      <w:lvlText w:val="%6."/>
      <w:lvlJc w:val="right"/>
      <w:pPr>
        <w:ind w:left="3960" w:hanging="180"/>
      </w:pPr>
    </w:lvl>
    <w:lvl w:ilvl="6" w:tplc="375E84A6">
      <w:start w:val="1"/>
      <w:numFmt w:val="decimal"/>
      <w:lvlText w:val="%7."/>
      <w:lvlJc w:val="left"/>
      <w:pPr>
        <w:ind w:left="4680" w:hanging="360"/>
      </w:pPr>
    </w:lvl>
    <w:lvl w:ilvl="7" w:tplc="72466E64">
      <w:start w:val="1"/>
      <w:numFmt w:val="lowerLetter"/>
      <w:lvlText w:val="%8."/>
      <w:lvlJc w:val="left"/>
      <w:pPr>
        <w:ind w:left="5400" w:hanging="360"/>
      </w:pPr>
    </w:lvl>
    <w:lvl w:ilvl="8" w:tplc="836C2D62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061CF8"/>
    <w:multiLevelType w:val="hybridMultilevel"/>
    <w:tmpl w:val="1ED4194A"/>
    <w:lvl w:ilvl="0" w:tplc="9A7CF1BA">
      <w:start w:val="1"/>
      <w:numFmt w:val="lowerLetter"/>
      <w:lvlText w:val="%1."/>
      <w:lvlJc w:val="left"/>
      <w:pPr>
        <w:ind w:left="720" w:hanging="360"/>
      </w:pPr>
    </w:lvl>
    <w:lvl w:ilvl="1" w:tplc="34F61420">
      <w:start w:val="1"/>
      <w:numFmt w:val="lowerLetter"/>
      <w:lvlText w:val="%2."/>
      <w:lvlJc w:val="left"/>
      <w:pPr>
        <w:ind w:left="1440" w:hanging="360"/>
      </w:pPr>
    </w:lvl>
    <w:lvl w:ilvl="2" w:tplc="5F28E4E2">
      <w:start w:val="1"/>
      <w:numFmt w:val="lowerRoman"/>
      <w:lvlText w:val="%3."/>
      <w:lvlJc w:val="right"/>
      <w:pPr>
        <w:ind w:left="2160" w:hanging="180"/>
      </w:pPr>
    </w:lvl>
    <w:lvl w:ilvl="3" w:tplc="635666E0">
      <w:start w:val="1"/>
      <w:numFmt w:val="decimal"/>
      <w:lvlText w:val="%4."/>
      <w:lvlJc w:val="left"/>
      <w:pPr>
        <w:ind w:left="2880" w:hanging="360"/>
      </w:pPr>
    </w:lvl>
    <w:lvl w:ilvl="4" w:tplc="2C18F442">
      <w:start w:val="1"/>
      <w:numFmt w:val="lowerLetter"/>
      <w:lvlText w:val="%5."/>
      <w:lvlJc w:val="left"/>
      <w:pPr>
        <w:ind w:left="3600" w:hanging="360"/>
      </w:pPr>
    </w:lvl>
    <w:lvl w:ilvl="5" w:tplc="19CC0CCE">
      <w:start w:val="1"/>
      <w:numFmt w:val="lowerRoman"/>
      <w:lvlText w:val="%6."/>
      <w:lvlJc w:val="right"/>
      <w:pPr>
        <w:ind w:left="4320" w:hanging="180"/>
      </w:pPr>
    </w:lvl>
    <w:lvl w:ilvl="6" w:tplc="A91AD3D8">
      <w:start w:val="1"/>
      <w:numFmt w:val="decimal"/>
      <w:lvlText w:val="%7."/>
      <w:lvlJc w:val="left"/>
      <w:pPr>
        <w:ind w:left="5040" w:hanging="360"/>
      </w:pPr>
    </w:lvl>
    <w:lvl w:ilvl="7" w:tplc="BCBACCB6">
      <w:start w:val="1"/>
      <w:numFmt w:val="lowerLetter"/>
      <w:lvlText w:val="%8."/>
      <w:lvlJc w:val="left"/>
      <w:pPr>
        <w:ind w:left="5760" w:hanging="360"/>
      </w:pPr>
    </w:lvl>
    <w:lvl w:ilvl="8" w:tplc="DF345C8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3D6313"/>
    <w:multiLevelType w:val="hybridMultilevel"/>
    <w:tmpl w:val="3F8082EE"/>
    <w:lvl w:ilvl="0" w:tplc="8BC0D972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A7E472D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EE0A4D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E495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63EF4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3814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FFEA7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E4E3C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3FAE1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0325FAE"/>
    <w:multiLevelType w:val="hybridMultilevel"/>
    <w:tmpl w:val="E66C80B8"/>
    <w:lvl w:ilvl="0" w:tplc="887EE72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6FB024C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A27E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A2F4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F3463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52EB8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F2E25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6844A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C618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96E1D"/>
    <w:multiLevelType w:val="hybridMultilevel"/>
    <w:tmpl w:val="3D462DEA"/>
    <w:lvl w:ilvl="0" w:tplc="F97E1F50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B5EEE4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7FA00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2FADA1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4A071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CF823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23C3C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2B026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53CC38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C770517"/>
    <w:multiLevelType w:val="hybridMultilevel"/>
    <w:tmpl w:val="CE3436C6"/>
    <w:lvl w:ilvl="0" w:tplc="A7BC6E9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CE03FB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21E4C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6ED6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5437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A2CE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A3E0BC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D0009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AD66D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5857DE3"/>
    <w:multiLevelType w:val="hybridMultilevel"/>
    <w:tmpl w:val="16EE14E2"/>
    <w:lvl w:ilvl="0" w:tplc="C4047E02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90BACE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lang w:val="es-AR"/>
      </w:rPr>
    </w:lvl>
    <w:lvl w:ilvl="2" w:tplc="B484DD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0AC3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F68A8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09EC9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E4F62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B207BD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56AB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AB57036"/>
    <w:multiLevelType w:val="hybridMultilevel"/>
    <w:tmpl w:val="44B07248"/>
    <w:lvl w:ilvl="0" w:tplc="CAC6AACE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487400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4C400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D0A5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75E10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1F86A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D672A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DD8A0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21805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10"/>
  </w:num>
  <w:num w:numId="5">
    <w:abstractNumId w:val="7"/>
  </w:num>
  <w:num w:numId="6">
    <w:abstractNumId w:val="9"/>
  </w:num>
  <w:num w:numId="7">
    <w:abstractNumId w:val="6"/>
  </w:num>
  <w:num w:numId="8">
    <w:abstractNumId w:val="14"/>
  </w:num>
  <w:num w:numId="9">
    <w:abstractNumId w:val="13"/>
  </w:num>
  <w:num w:numId="10">
    <w:abstractNumId w:val="11"/>
  </w:num>
  <w:num w:numId="11">
    <w:abstractNumId w:val="0"/>
  </w:num>
  <w:num w:numId="12">
    <w:abstractNumId w:val="3"/>
  </w:num>
  <w:num w:numId="13">
    <w:abstractNumId w:val="2"/>
  </w:num>
  <w:num w:numId="14">
    <w:abstractNumId w:val="1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zextDAwMTK3NDZU0lEKTi0uzszPAykwqgUA9QMiWSwAAAA="/>
  </w:docVars>
  <w:rsids>
    <w:rsidRoot w:val="29AC7854"/>
    <w:rsid w:val="00065E14"/>
    <w:rsid w:val="000D5968"/>
    <w:rsid w:val="00200F96"/>
    <w:rsid w:val="0020363F"/>
    <w:rsid w:val="002111B9"/>
    <w:rsid w:val="00262244"/>
    <w:rsid w:val="00292A72"/>
    <w:rsid w:val="003502A8"/>
    <w:rsid w:val="0037184E"/>
    <w:rsid w:val="0038628A"/>
    <w:rsid w:val="0047213D"/>
    <w:rsid w:val="005110AD"/>
    <w:rsid w:val="00641690"/>
    <w:rsid w:val="009B5EC2"/>
    <w:rsid w:val="009D6252"/>
    <w:rsid w:val="00A064E5"/>
    <w:rsid w:val="00A6058F"/>
    <w:rsid w:val="00A743A2"/>
    <w:rsid w:val="00B0197A"/>
    <w:rsid w:val="00B3659F"/>
    <w:rsid w:val="00B60797"/>
    <w:rsid w:val="00C52336"/>
    <w:rsid w:val="00C72013"/>
    <w:rsid w:val="00D54822"/>
    <w:rsid w:val="00DC6AC5"/>
    <w:rsid w:val="00E327AD"/>
    <w:rsid w:val="00E47921"/>
    <w:rsid w:val="00EF6CF1"/>
    <w:rsid w:val="00FD6352"/>
    <w:rsid w:val="05ED987F"/>
    <w:rsid w:val="064A95CE"/>
    <w:rsid w:val="06FD6EF7"/>
    <w:rsid w:val="089FA585"/>
    <w:rsid w:val="09D5A262"/>
    <w:rsid w:val="0DB73B10"/>
    <w:rsid w:val="0E5232A2"/>
    <w:rsid w:val="0FDAA727"/>
    <w:rsid w:val="108DBA3E"/>
    <w:rsid w:val="10D8DE60"/>
    <w:rsid w:val="113AE171"/>
    <w:rsid w:val="114E2FB3"/>
    <w:rsid w:val="123C1557"/>
    <w:rsid w:val="12E5E743"/>
    <w:rsid w:val="130D1273"/>
    <w:rsid w:val="1618EE03"/>
    <w:rsid w:val="177CDEFF"/>
    <w:rsid w:val="17A278CD"/>
    <w:rsid w:val="17C198B2"/>
    <w:rsid w:val="17E959D0"/>
    <w:rsid w:val="18DFA1AA"/>
    <w:rsid w:val="1926B610"/>
    <w:rsid w:val="19FE8387"/>
    <w:rsid w:val="1A3908A9"/>
    <w:rsid w:val="1A5FB975"/>
    <w:rsid w:val="1ADAFB6D"/>
    <w:rsid w:val="1B36F8DE"/>
    <w:rsid w:val="1B9A53E8"/>
    <w:rsid w:val="1DA0F526"/>
    <w:rsid w:val="1E2B89E4"/>
    <w:rsid w:val="1EB3411A"/>
    <w:rsid w:val="1EB8CC4D"/>
    <w:rsid w:val="1F7C5DA4"/>
    <w:rsid w:val="211F5FC7"/>
    <w:rsid w:val="214191D1"/>
    <w:rsid w:val="21485FA1"/>
    <w:rsid w:val="219292A2"/>
    <w:rsid w:val="21F9FD3D"/>
    <w:rsid w:val="22CB7A40"/>
    <w:rsid w:val="23E7411F"/>
    <w:rsid w:val="23F7C76E"/>
    <w:rsid w:val="24E39941"/>
    <w:rsid w:val="25961427"/>
    <w:rsid w:val="25C8D8AF"/>
    <w:rsid w:val="271EE1E1"/>
    <w:rsid w:val="27B7A125"/>
    <w:rsid w:val="27B943CD"/>
    <w:rsid w:val="28866BF0"/>
    <w:rsid w:val="28D41FFC"/>
    <w:rsid w:val="29AC7854"/>
    <w:rsid w:val="2A4DC29F"/>
    <w:rsid w:val="2A5682A3"/>
    <w:rsid w:val="2A9F4BBF"/>
    <w:rsid w:val="2E1CBD16"/>
    <w:rsid w:val="2E26E2A9"/>
    <w:rsid w:val="2F5A511D"/>
    <w:rsid w:val="2FA46FBA"/>
    <w:rsid w:val="3039B958"/>
    <w:rsid w:val="30E979F1"/>
    <w:rsid w:val="3136F4E3"/>
    <w:rsid w:val="316D63EB"/>
    <w:rsid w:val="31E86ED8"/>
    <w:rsid w:val="3317D3DB"/>
    <w:rsid w:val="33682751"/>
    <w:rsid w:val="349FB45B"/>
    <w:rsid w:val="35836960"/>
    <w:rsid w:val="360A6606"/>
    <w:rsid w:val="363B84BC"/>
    <w:rsid w:val="370E31CC"/>
    <w:rsid w:val="37519838"/>
    <w:rsid w:val="37FCC8A3"/>
    <w:rsid w:val="386C40E1"/>
    <w:rsid w:val="39190029"/>
    <w:rsid w:val="394206C8"/>
    <w:rsid w:val="3973257E"/>
    <w:rsid w:val="397875D0"/>
    <w:rsid w:val="3981096A"/>
    <w:rsid w:val="3C6FC2C1"/>
    <w:rsid w:val="3C79A78A"/>
    <w:rsid w:val="3C83E9BB"/>
    <w:rsid w:val="3CF01724"/>
    <w:rsid w:val="3D623D8A"/>
    <w:rsid w:val="3DF0611B"/>
    <w:rsid w:val="3E0B9322"/>
    <w:rsid w:val="3E4E828D"/>
    <w:rsid w:val="3F5D0AD1"/>
    <w:rsid w:val="4011CEFE"/>
    <w:rsid w:val="40FD4331"/>
    <w:rsid w:val="4150AF03"/>
    <w:rsid w:val="4193707E"/>
    <w:rsid w:val="41E1CA45"/>
    <w:rsid w:val="428F0D0E"/>
    <w:rsid w:val="43E89187"/>
    <w:rsid w:val="43F9F2AC"/>
    <w:rsid w:val="454B0814"/>
    <w:rsid w:val="4566CC66"/>
    <w:rsid w:val="4595C30D"/>
    <w:rsid w:val="467FA00F"/>
    <w:rsid w:val="46E6D875"/>
    <w:rsid w:val="47046F9E"/>
    <w:rsid w:val="4714B391"/>
    <w:rsid w:val="475481B6"/>
    <w:rsid w:val="4763C0D2"/>
    <w:rsid w:val="47D79B74"/>
    <w:rsid w:val="49876958"/>
    <w:rsid w:val="4A245257"/>
    <w:rsid w:val="4BC33F3B"/>
    <w:rsid w:val="4BCD62CA"/>
    <w:rsid w:val="4BF20017"/>
    <w:rsid w:val="4C050491"/>
    <w:rsid w:val="4C5194EC"/>
    <w:rsid w:val="4DA0D4F2"/>
    <w:rsid w:val="4E28C709"/>
    <w:rsid w:val="4ED17E8A"/>
    <w:rsid w:val="4F3CA553"/>
    <w:rsid w:val="4F7DC391"/>
    <w:rsid w:val="4FDFC6A2"/>
    <w:rsid w:val="5038C376"/>
    <w:rsid w:val="506D3D01"/>
    <w:rsid w:val="50D32562"/>
    <w:rsid w:val="5233F92E"/>
    <w:rsid w:val="52552630"/>
    <w:rsid w:val="52BD9B80"/>
    <w:rsid w:val="5396D362"/>
    <w:rsid w:val="5409237C"/>
    <w:rsid w:val="54101676"/>
    <w:rsid w:val="5560B72D"/>
    <w:rsid w:val="55812281"/>
    <w:rsid w:val="56DDBFE4"/>
    <w:rsid w:val="56F0CE16"/>
    <w:rsid w:val="5740C43E"/>
    <w:rsid w:val="57E8D1AC"/>
    <w:rsid w:val="58439551"/>
    <w:rsid w:val="58799045"/>
    <w:rsid w:val="58DE3747"/>
    <w:rsid w:val="595C9A05"/>
    <w:rsid w:val="595FCD59"/>
    <w:rsid w:val="59728BAB"/>
    <w:rsid w:val="597FE09E"/>
    <w:rsid w:val="5A45802A"/>
    <w:rsid w:val="5A5B3FE7"/>
    <w:rsid w:val="5B1AFA0D"/>
    <w:rsid w:val="5C6118DB"/>
    <w:rsid w:val="5C6DFFB8"/>
    <w:rsid w:val="5C900EF4"/>
    <w:rsid w:val="5CB3FD9B"/>
    <w:rsid w:val="5D0E970B"/>
    <w:rsid w:val="5D1120C8"/>
    <w:rsid w:val="5D96DD65"/>
    <w:rsid w:val="5E1B4459"/>
    <w:rsid w:val="5E8A0D03"/>
    <w:rsid w:val="5E99EE82"/>
    <w:rsid w:val="5F54EFED"/>
    <w:rsid w:val="5FEB9E5D"/>
    <w:rsid w:val="60F1A153"/>
    <w:rsid w:val="61DD0C1F"/>
    <w:rsid w:val="625BE85D"/>
    <w:rsid w:val="62EE7F0D"/>
    <w:rsid w:val="63681DE3"/>
    <w:rsid w:val="65141915"/>
    <w:rsid w:val="65897112"/>
    <w:rsid w:val="6593891F"/>
    <w:rsid w:val="661459CD"/>
    <w:rsid w:val="664B4E5F"/>
    <w:rsid w:val="6694A0A7"/>
    <w:rsid w:val="67A398A7"/>
    <w:rsid w:val="67DF5474"/>
    <w:rsid w:val="69C76BAB"/>
    <w:rsid w:val="6A75606D"/>
    <w:rsid w:val="6A7EF09B"/>
    <w:rsid w:val="6F3E7FB2"/>
    <w:rsid w:val="6F48D190"/>
    <w:rsid w:val="6F7ECADC"/>
    <w:rsid w:val="6FF8CC84"/>
    <w:rsid w:val="709BB969"/>
    <w:rsid w:val="7145C042"/>
    <w:rsid w:val="718E6309"/>
    <w:rsid w:val="71B9B8EC"/>
    <w:rsid w:val="7456C2CB"/>
    <w:rsid w:val="74DEF689"/>
    <w:rsid w:val="751EE626"/>
    <w:rsid w:val="75A51616"/>
    <w:rsid w:val="7677C76D"/>
    <w:rsid w:val="7678F131"/>
    <w:rsid w:val="769D6FDC"/>
    <w:rsid w:val="76AD706B"/>
    <w:rsid w:val="76BAB687"/>
    <w:rsid w:val="78F7A15C"/>
    <w:rsid w:val="79674A12"/>
    <w:rsid w:val="7A7EB70F"/>
    <w:rsid w:val="7AEE756C"/>
    <w:rsid w:val="7B74FF4D"/>
    <w:rsid w:val="7BF1987B"/>
    <w:rsid w:val="7C0722BB"/>
    <w:rsid w:val="7C8A45CD"/>
    <w:rsid w:val="7C9BEBC3"/>
    <w:rsid w:val="7CD64EAF"/>
    <w:rsid w:val="7D67D5C4"/>
    <w:rsid w:val="7DB650FA"/>
    <w:rsid w:val="7E2C4A02"/>
    <w:rsid w:val="7E2CD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C7854"/>
  <w15:chartTrackingRefBased/>
  <w15:docId w15:val="{04965C50-924E-4640-89A7-1EE1887F8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Mention" w:customStyle="1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E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B5E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microsoft.com/office/2019/09/relationships/intelligence" Target="intelligence.xml" Id="R5b612bc960d9452a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Relationship Type="http://schemas.openxmlformats.org/officeDocument/2006/relationships/image" Target="/media/image.png" Id="R644519a990f344f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9645CC461E37449611B28451BFA821" ma:contentTypeVersion="19" ma:contentTypeDescription="Create a new document." ma:contentTypeScope="" ma:versionID="e42817116de1cbc0effaa0f831f4d445">
  <xsd:schema xmlns:xsd="http://www.w3.org/2001/XMLSchema" xmlns:xs="http://www.w3.org/2001/XMLSchema" xmlns:p="http://schemas.microsoft.com/office/2006/metadata/properties" xmlns:ns2="d6d01cb2-30b8-4dc3-a0a1-2a3892df0cd6" xmlns:ns3="b7f48f77-707d-4147-a59c-3d052e255c37" targetNamespace="http://schemas.microsoft.com/office/2006/metadata/properties" ma:root="true" ma:fieldsID="5c2bfbf39ebd2a421146b7c6068b0375" ns2:_="" ns3:_="">
    <xsd:import namespace="d6d01cb2-30b8-4dc3-a0a1-2a3892df0cd6"/>
    <xsd:import namespace="b7f48f77-707d-4147-a59c-3d052e25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01cb2-30b8-4dc3-a0a1-2a3892df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8400dc1-09b6-4c5d-a93e-619fff111c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8f77-707d-4147-a59c-3d052e25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e37fa19-9173-4ee3-abf4-0727f7b93c89}" ma:internalName="TaxCatchAll" ma:showField="CatchAllData" ma:web="b7f48f77-707d-4147-a59c-3d052e25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f48f77-707d-4147-a59c-3d052e255c37">
      <UserInfo>
        <DisplayName/>
        <AccountId xsi:nil="true"/>
        <AccountType/>
      </UserInfo>
    </SharedWithUsers>
    <TaxCatchAll xmlns="b7f48f77-707d-4147-a59c-3d052e255c37" xsi:nil="true"/>
    <lcf76f155ced4ddcb4097134ff3c332f xmlns="d6d01cb2-30b8-4dc3-a0a1-2a3892df0cd6">
      <Terms xmlns="http://schemas.microsoft.com/office/infopath/2007/PartnerControls"/>
    </lcf76f155ced4ddcb4097134ff3c332f>
    <_Flow_SignoffStatus xmlns="d6d01cb2-30b8-4dc3-a0a1-2a3892df0cd6" xsi:nil="true"/>
    <MediaLengthInSeconds xmlns="d6d01cb2-30b8-4dc3-a0a1-2a3892df0cd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EFA58A57-AF05-4862-9B97-C321C3EE6B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79BDCC-BDE6-47A9-A615-597AFE1F97E6}"/>
</file>

<file path=customXml/itemProps3.xml><?xml version="1.0" encoding="utf-8"?>
<ds:datastoreItem xmlns:ds="http://schemas.openxmlformats.org/officeDocument/2006/customXml" ds:itemID="{ED741F89-4022-44EE-B182-A381F052CFB4}">
  <ds:schemaRefs>
    <ds:schemaRef ds:uri="http://schemas.microsoft.com/office/2006/metadata/properties"/>
    <ds:schemaRef ds:uri="http://schemas.microsoft.com/office/infopath/2007/PartnerControls"/>
    <ds:schemaRef ds:uri="b7f48f77-707d-4147-a59c-3d052e255c37"/>
    <ds:schemaRef ds:uri="d6d01cb2-30b8-4dc3-a0a1-2a3892df0cd6"/>
  </ds:schemaRefs>
</ds:datastoreItem>
</file>

<file path=customXml/itemProps4.xml><?xml version="1.0" encoding="utf-8"?>
<ds:datastoreItem xmlns:ds="http://schemas.openxmlformats.org/officeDocument/2006/customXml" ds:itemID="{A5AAA271-9606-4137-B01B-ECC4C984FC6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na Sullivan</dc:creator>
  <cp:keywords/>
  <dc:description/>
  <cp:lastModifiedBy>Elena Cedillo</cp:lastModifiedBy>
  <cp:revision>4</cp:revision>
  <dcterms:created xsi:type="dcterms:W3CDTF">2021-08-04T12:29:00Z</dcterms:created>
  <dcterms:modified xsi:type="dcterms:W3CDTF">2022-07-11T14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9645CC461E37449611B28451BFA821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